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aker</w:t>
      </w:r>
      <w:r>
        <w:t xml:space="preserve"> </w:t>
      </w:r>
      <w:r>
        <w:t xml:space="preserve">Position</w:t>
      </w:r>
      <w:r>
        <w:t xml:space="preserve"> </w:t>
      </w:r>
      <w:r>
        <w:t xml:space="preserve">in</w:t>
      </w:r>
      <w:r>
        <w:t xml:space="preserve"> </w:t>
      </w:r>
      <w:r>
        <w:t xml:space="preserve">Rome,</w:t>
      </w:r>
      <w:r>
        <w:t xml:space="preserve"> </w:t>
      </w:r>
      <w:r>
        <w:t xml:space="preserve">Italy</w:t>
      </w:r>
    </w:p>
    <w:bookmarkStart w:id="20" w:name="X2793d7abffd281da1109e1d99f31ddd9381b1fc"/>
    <w:p>
      <w:pPr>
        <w:pStyle w:val="Heading1"/>
      </w:pPr>
      <w:r>
        <w:t xml:space="preserve">Internship Application Letter for Baker Position</w:t>
      </w:r>
    </w:p>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Dear Hiring Manager,</w:t>
      </w:r>
    </w:p>
    <w:p>
      <w:pPr>
        <w:pStyle w:val="BodyText"/>
      </w:pPr>
      <w:r>
        <w:t xml:space="preserve">It is with profound enthusiasm and deep respect for Italy’s culinary heritage that I submit my Internship Application Letter for the Baker Intern position at your esteemed establishment in Rome. As a dedicated culinary student with an unwavering passion for artisanal baking, I have long aspired to immerse myself in the authentic traditions of Roman bread-making—a craft where history, technique, and community converge in every loaf. Rome’s rich tapestry of bakeries, from historic *panetterie* like Pasticceria Regoli to vibrant neighborhood spots in Testaccio Market, represents not just a workplace but a living cultural institution I am eager to contribute to and learn from.</w:t>
      </w:r>
    </w:p>
    <w:p>
      <w:pPr>
        <w:pStyle w:val="BodyText"/>
      </w:pPr>
      <w:r>
        <w:t xml:space="preserve">My journey toward becoming a master Baker began long before formal training. Growing up in [Your City/Region], I was captivated by the ritual of bread-making—watching my grandmother shape dough with hands that remembered generations of tradition. This early inspiration evolved into structured study: I completed a rigorous two-year diploma in Culinary Arts at [Your Institution], specializing in fermentation science and classical European baking techniques. My curriculum included hands-on training with sourdough starters, understanding grain varietals, and mastering the art of wood-fired ovens—skills directly applicable to Rome’s demanding bakery environment. I particularly excelled in projects replicating *Pane di Altamura* (a Puglian heritage bread) and crafting *ciabatta* with the perfect airy crumb structure, earning commendations for my attention to detail and consistency.</w:t>
      </w:r>
    </w:p>
    <w:p>
      <w:pPr>
        <w:pStyle w:val="BodyText"/>
      </w:pPr>
      <w:r>
        <w:t xml:space="preserve">What draws me most powerfully to Rome is its unique relationship with bread as a cornerstone of daily life. Here, *pane* is more than sustenance—it’s the heartbeat of Roman identity. From the crusty *pane romano* eaten with olive oil and tomatoes for breakfast to the delicate *schiacciata* sold at dawn in Trastevere markets, each loaf tells a story of place and craft. I have studied Rome’s baking traditions extensively, understanding that success here demands not only technical skill but also cultural sensitivity. For instance, I’ve practiced using Roman *farina di grano duro* (durum wheat flour) to replicate the dense yet tender texture of *pane casareccio*, and I am committed to mastering your bakery’s specific recipes for *focaccia romana* or *panelle*. My fluency in basic Italian (B1 level, with ongoing study) ensures I can communicate effectively with your team and appreciate the nuances of Roman baking dialogue—where phrases like "*Vedi che ha il buco?*" (See how it has the hole?) hold deep meaning for perfect dough fermentation.</w:t>
      </w:r>
    </w:p>
    <w:p>
      <w:pPr>
        <w:pStyle w:val="BodyText"/>
      </w:pPr>
      <w:r>
        <w:t xml:space="preserve">I recognize that working as a Baker in Italy Rome requires extraordinary dedication. I have researched the industry rigorously: bakers here often begin work at 3 AM to prepare doughs for the morning rush, handle heavy stone ovens with precision, and maintain impeccable hygiene standards under intense pressure. My previous internship at [Previous Bakery/Cafe] taught me to thrive in such environments—I managed a 20-person kitchen shift during peak hours, consistently delivered flawlessly baked goods despite fatigue, and developed a system for tracking sourdough fermentation times that reduced waste by 15%. I am physically prepared for the demands of this role: I lift 25kg bags of flour daily without issue and prioritize stamina through mindful movement practices like yoga. More importantly, I bring a humble mindset—a Baker’s respect for ingredients, time, and tradition is non-negotiable.</w:t>
      </w:r>
    </w:p>
    <w:p>
      <w:pPr>
        <w:pStyle w:val="BodyText"/>
      </w:pPr>
      <w:r>
        <w:t xml:space="preserve">Why Rome specifically? Beyond the city’s undeniable allure as the cradle of Roman culinary artistry, I am drawn to your bakery’s reputation for innovation within tradition. Your recent collaboration with local grain cooperatives to source heirloom wheat varieties (as featured in *L’Espresso* last month) mirrors my own belief that modern sustainability must honor ancestral methods. In Rome, one learns that baking is a dialogue between past and present: the same techniques used by ancient Romans—like fermenting dough for 24 hours—still define quality today. I would be honored to stand beside your master Bakers at dawn, feeling the warmth of the oven as Roman sun rises over the Colosseum, and to contribute my energy to this legacy.</w:t>
      </w:r>
    </w:p>
    <w:p>
      <w:pPr>
        <w:pStyle w:val="BodyText"/>
      </w:pPr>
      <w:r>
        <w:t xml:space="preserve">This Internship Application Letter is not merely a formality but a testament to my resolve. I have meticulously prepared by studying your bakery’s menu, understanding your signature *panettone* recipe (using local candied citrus), and even practicing Rome’s *pizza al taglio* dough technique on weekends. My ultimate goal is to become a Baker who embodies the spirit of Rome: one who values patience in fermentation as much as passion in presentation, and who understands that every loaf carries the soul of Italy. I am ready to work hard, learn deeply, and become a worthy apprentice to your craft.</w:t>
      </w:r>
    </w:p>
    <w:p>
      <w:pPr>
        <w:pStyle w:val="BodyText"/>
      </w:pPr>
      <w:r>
        <w:t xml:space="preserve">Thank you for considering my application. I have attached my resume detailing further experience with grain handling, oven management, and food safety certifications (ServSafe Level 2). I eagerly await the opportunity to discuss how my skills in artisanal baking, cultural commitment, and relentless work ethic align with your bakery’s vision. Please contact me at your earliest convenience to schedule an interview—preferably during Rome’s golden hour when the city breathes its most magical air.</w:t>
      </w:r>
    </w:p>
    <w:p>
      <w:pPr>
        <w:pStyle w:val="BodyText"/>
      </w:pPr>
      <w:r>
        <w:t xml:space="preserve">Sincerely,</w:t>
      </w:r>
      <w:r>
        <w:br/>
      </w:r>
      <w:r>
        <w:br/>
      </w:r>
      <w:r>
        <w:t xml:space="preserve">[Your Full Name]</w:t>
      </w:r>
      <w:r>
        <w:br/>
      </w:r>
      <w:r>
        <w:rPr>
          <w:iCs/>
          <w:i/>
        </w:rPr>
        <w:t xml:space="preserve">Aspiring Baker, Dedicated to Italy’s Culinary Heri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aker Position in Rome, Italy</dc:title>
  <dc:creator/>
  <cp:keywords/>
  <dcterms:created xsi:type="dcterms:W3CDTF">2026-07-17T17:30:20Z</dcterms:created>
  <dcterms:modified xsi:type="dcterms:W3CDTF">2026-07-17T17:30:20Z</dcterms:modified>
</cp:coreProperties>
</file>

<file path=docProps/custom.xml><?xml version="1.0" encoding="utf-8"?>
<Properties xmlns="http://schemas.openxmlformats.org/officeDocument/2006/custom-properties" xmlns:vt="http://schemas.openxmlformats.org/officeDocument/2006/docPropsVTypes"/>
</file>